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d3cf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b3b5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27:53Z</dcterms:created>
  <dcterms:modified xsi:type="dcterms:W3CDTF">2017-03-13T14:27:53Z</dcterms:modified>
</cp:coreProperties>
</file>